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02561871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295E1A">
            <w:t>Complaint</w:t>
          </w:r>
          <w:r w:rsidR="00FE595E">
            <w:t xml:space="preserve"> </w:t>
          </w:r>
          <w:r w:rsidR="006245B1" w:rsidRPr="006245B1">
            <w:t>Form</w:t>
          </w:r>
        </w:sdtContent>
      </w:sdt>
      <w:r w:rsidR="00B200E4">
        <w:tab/>
      </w:r>
    </w:p>
    <w:p w14:paraId="099468FC" w14:textId="49892769" w:rsidR="00501DCF" w:rsidRPr="0096407E" w:rsidRDefault="005A03E5" w:rsidP="00501DCF">
      <w:r>
        <w:t xml:space="preserve">This form is to </w:t>
      </w:r>
      <w:r w:rsidRPr="003D08E6">
        <w:t xml:space="preserve">be used to lodge a formal complaint with MiTraining. </w:t>
      </w:r>
      <w:r w:rsidR="00501DCF" w:rsidRPr="003D08E6">
        <w:t xml:space="preserve">Complaints must be lodged within 7 days of the </w:t>
      </w:r>
      <w:r w:rsidR="007B5541" w:rsidRPr="003D08E6">
        <w:t>incident</w:t>
      </w:r>
      <w:r w:rsidR="00501DCF" w:rsidRPr="003D08E6">
        <w:t>. Please</w:t>
      </w:r>
      <w:r w:rsidR="00501DCF" w:rsidRPr="0096407E">
        <w:t xml:space="preserve"> refer to the MiTraining </w:t>
      </w:r>
      <w:r w:rsidR="007B5541">
        <w:t>Complaints</w:t>
      </w:r>
      <w:r w:rsidR="00501DCF" w:rsidRPr="0096407E">
        <w:t xml:space="preserve"> Policy and Procedure before completing this form.</w:t>
      </w:r>
    </w:p>
    <w:p w14:paraId="1D8C50A2" w14:textId="7ABC37B2" w:rsidR="00501DCF" w:rsidRPr="00536FD3" w:rsidRDefault="00501DCF" w:rsidP="00501DCF">
      <w:r w:rsidRPr="0096407E">
        <w:t xml:space="preserve">Please </w:t>
      </w:r>
      <w:r w:rsidR="005A03E5">
        <w:t>return</w:t>
      </w:r>
      <w:r>
        <w:t xml:space="preserve"> the completed form, together with </w:t>
      </w:r>
      <w:r w:rsidR="006C49EE">
        <w:t xml:space="preserve">additional </w:t>
      </w:r>
      <w:r w:rsidRPr="0096407E">
        <w:t>supporting document</w:t>
      </w:r>
      <w:r>
        <w:t xml:space="preserve">ation, </w:t>
      </w:r>
      <w:r w:rsidR="005A03E5">
        <w:t xml:space="preserve">to </w:t>
      </w:r>
      <w:hyperlink r:id="rId8" w:history="1">
        <w:r w:rsidR="005A03E5" w:rsidRPr="00E11C36">
          <w:rPr>
            <w:rStyle w:val="Hyperlink"/>
          </w:rPr>
          <w:t>support@mitraining.edu.au</w:t>
        </w:r>
      </w:hyperlink>
      <w:r w:rsidR="005A03E5">
        <w:t xml:space="preserve">. </w:t>
      </w:r>
    </w:p>
    <w:p w14:paraId="6980701E" w14:textId="6B03DC30" w:rsidR="009945D9" w:rsidRDefault="009945D9" w:rsidP="009945D9">
      <w:pPr>
        <w:pStyle w:val="Heading1"/>
        <w:rPr>
          <w:lang w:val="en-US"/>
        </w:rPr>
      </w:pPr>
      <w:r>
        <w:rPr>
          <w:lang w:val="en-US"/>
        </w:rPr>
        <w:t>Personal Detail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481F11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481F11" w14:paraId="4F01DC1C" w14:textId="77777777" w:rsidTr="00481F11">
        <w:tc>
          <w:tcPr>
            <w:tcW w:w="2614" w:type="dxa"/>
            <w:shd w:val="clear" w:color="auto" w:fill="F2F2F2" w:themeFill="background1" w:themeFillShade="F2"/>
          </w:tcPr>
          <w:p w14:paraId="008CB2FB" w14:textId="77777777" w:rsidR="00481F11" w:rsidRDefault="00481F11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30BAF172" w14:textId="77777777" w:rsidR="00481F11" w:rsidRDefault="00481F11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0ECD66FA" w14:textId="77777777" w:rsidR="00481F11" w:rsidRDefault="00481F11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I</w:t>
            </w:r>
          </w:p>
        </w:tc>
        <w:tc>
          <w:tcPr>
            <w:tcW w:w="2614" w:type="dxa"/>
          </w:tcPr>
          <w:p w14:paraId="78F44B83" w14:textId="77777777" w:rsidR="00481F11" w:rsidRDefault="00481F11" w:rsidP="00380BF3">
            <w:pPr>
              <w:spacing w:before="120" w:after="120"/>
              <w:rPr>
                <w:lang w:val="en-US"/>
              </w:rPr>
            </w:pPr>
          </w:p>
        </w:tc>
      </w:tr>
      <w:tr w:rsidR="006245B1" w14:paraId="11B032AF" w14:textId="77777777" w:rsidTr="00481F11">
        <w:tc>
          <w:tcPr>
            <w:tcW w:w="2614" w:type="dxa"/>
            <w:shd w:val="clear" w:color="auto" w:fill="F2F2F2" w:themeFill="background1" w:themeFillShade="F2"/>
          </w:tcPr>
          <w:p w14:paraId="095B2EEE" w14:textId="232525C2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  <w:gridSpan w:val="3"/>
          </w:tcPr>
          <w:p w14:paraId="3A6D645E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</w:tbl>
    <w:p w14:paraId="55DDE2F9" w14:textId="00EE2E80" w:rsidR="00FE595E" w:rsidRDefault="00295E1A" w:rsidP="00FE595E">
      <w:pPr>
        <w:pStyle w:val="Heading1"/>
        <w:rPr>
          <w:lang w:val="en-US"/>
        </w:rPr>
      </w:pPr>
      <w:r>
        <w:rPr>
          <w:lang w:val="en-US"/>
        </w:rPr>
        <w:t>details of complain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E52CC7" w14:paraId="2F947ACA" w14:textId="77777777" w:rsidTr="000734EA">
        <w:tc>
          <w:tcPr>
            <w:tcW w:w="2614" w:type="dxa"/>
            <w:shd w:val="clear" w:color="auto" w:fill="F2F2F2" w:themeFill="background1" w:themeFillShade="F2"/>
          </w:tcPr>
          <w:p w14:paraId="0F663D8A" w14:textId="05CC9A36" w:rsidR="00E52CC7" w:rsidRDefault="00E52CC7" w:rsidP="000734E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ourse</w:t>
            </w:r>
            <w:r w:rsidR="007B5541">
              <w:rPr>
                <w:lang w:val="en-US"/>
              </w:rPr>
              <w:t>/</w:t>
            </w:r>
            <w:r>
              <w:rPr>
                <w:lang w:val="en-US"/>
              </w:rPr>
              <w:t>Unit</w:t>
            </w:r>
            <w:r w:rsidR="007B5541">
              <w:rPr>
                <w:lang w:val="en-US"/>
              </w:rPr>
              <w:t xml:space="preserve"> Code</w:t>
            </w:r>
          </w:p>
        </w:tc>
        <w:tc>
          <w:tcPr>
            <w:tcW w:w="3051" w:type="dxa"/>
          </w:tcPr>
          <w:p w14:paraId="60538E5A" w14:textId="77777777" w:rsidR="00E52CC7" w:rsidRDefault="00E52CC7" w:rsidP="000734EA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00890DE2" w14:textId="77777777" w:rsidR="00E52CC7" w:rsidRDefault="00E52CC7" w:rsidP="000734E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urrently Enrolled</w:t>
            </w:r>
          </w:p>
        </w:tc>
        <w:tc>
          <w:tcPr>
            <w:tcW w:w="2614" w:type="dxa"/>
          </w:tcPr>
          <w:p w14:paraId="24E63BE5" w14:textId="77777777" w:rsidR="00E52CC7" w:rsidRDefault="00000000" w:rsidP="000734EA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18350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2CC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2CC7">
              <w:rPr>
                <w:lang w:val="en-US"/>
              </w:rPr>
              <w:t xml:space="preserve">   Yes      </w:t>
            </w:r>
            <w:r w:rsidR="00E52CC7">
              <w:t xml:space="preserve"> </w:t>
            </w:r>
            <w:sdt>
              <w:sdtPr>
                <w:rPr>
                  <w:lang w:val="en-US"/>
                </w:rPr>
                <w:id w:val="5675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2CC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52CC7">
              <w:rPr>
                <w:lang w:val="en-US"/>
              </w:rPr>
              <w:t xml:space="preserve">   No</w:t>
            </w:r>
          </w:p>
        </w:tc>
      </w:tr>
    </w:tbl>
    <w:p w14:paraId="7F3C7A4A" w14:textId="77777777" w:rsidR="00E52CC7" w:rsidRPr="00E52CC7" w:rsidRDefault="00E52CC7" w:rsidP="00295E1A">
      <w:pPr>
        <w:rPr>
          <w:sz w:val="2"/>
          <w:szCs w:val="2"/>
          <w:lang w:val="en-US"/>
        </w:rPr>
      </w:pPr>
    </w:p>
    <w:p w14:paraId="4C7A8E03" w14:textId="320B86BB" w:rsidR="00295E1A" w:rsidRPr="00295E1A" w:rsidRDefault="00295E1A" w:rsidP="00536FD3">
      <w:pPr>
        <w:spacing w:after="60"/>
        <w:rPr>
          <w:lang w:val="en-US"/>
        </w:rPr>
      </w:pPr>
      <w:r>
        <w:rPr>
          <w:lang w:val="en-US"/>
        </w:rPr>
        <w:t>Please select the following areas to which your complaint relates:</w:t>
      </w:r>
    </w:p>
    <w:p w14:paraId="325F8AC4" w14:textId="67F05E53" w:rsidR="009160EE" w:rsidRDefault="00000000" w:rsidP="009160EE">
      <w:pPr>
        <w:spacing w:after="60"/>
        <w:rPr>
          <w:lang w:val="en-US"/>
        </w:rPr>
      </w:pPr>
      <w:sdt>
        <w:sdtPr>
          <w:rPr>
            <w:lang w:val="en-US"/>
          </w:rPr>
          <w:id w:val="1675308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 </w:t>
      </w:r>
      <w:r w:rsidR="009160EE">
        <w:t>Training Materials</w:t>
      </w:r>
      <w:r w:rsidR="009160EE">
        <w:tab/>
      </w:r>
      <w:r w:rsidR="009160EE">
        <w:tab/>
      </w:r>
      <w:r w:rsidR="009160EE">
        <w:tab/>
      </w:r>
      <w:sdt>
        <w:sdtPr>
          <w:rPr>
            <w:lang w:val="en-US"/>
          </w:rPr>
          <w:id w:val="552878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Assessment Materials</w:t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sdt>
        <w:sdtPr>
          <w:rPr>
            <w:lang w:val="en-US"/>
          </w:rPr>
          <w:id w:val="3491495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Discrimination</w:t>
      </w:r>
    </w:p>
    <w:p w14:paraId="750AE00B" w14:textId="4FE869CB" w:rsidR="009160EE" w:rsidRDefault="00000000" w:rsidP="009160EE">
      <w:pPr>
        <w:spacing w:after="60"/>
        <w:rPr>
          <w:lang w:val="en-US"/>
        </w:rPr>
      </w:pPr>
      <w:sdt>
        <w:sdtPr>
          <w:rPr>
            <w:lang w:val="en-US"/>
          </w:rPr>
          <w:id w:val="1845705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 </w:t>
      </w:r>
      <w:r w:rsidR="009160EE">
        <w:t>Training Content/Information</w:t>
      </w:r>
      <w:r w:rsidR="009160EE">
        <w:tab/>
      </w:r>
      <w:sdt>
        <w:sdtPr>
          <w:rPr>
            <w:lang w:val="en-US"/>
          </w:rPr>
          <w:id w:val="2023588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Assessment – Other</w:t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sdt>
        <w:sdtPr>
          <w:rPr>
            <w:lang w:val="en-US"/>
          </w:rPr>
          <w:id w:val="1123574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Personal Conflict/Behaviour</w:t>
      </w:r>
    </w:p>
    <w:p w14:paraId="7B80404D" w14:textId="4DC5B54C" w:rsidR="009160EE" w:rsidRDefault="00000000" w:rsidP="009160EE">
      <w:pPr>
        <w:spacing w:after="60"/>
        <w:rPr>
          <w:lang w:val="en-US"/>
        </w:rPr>
      </w:pPr>
      <w:sdt>
        <w:sdtPr>
          <w:rPr>
            <w:lang w:val="en-US"/>
          </w:rPr>
          <w:id w:val="2055426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 Training – Other</w:t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r w:rsidR="009160EE">
        <w:tab/>
      </w:r>
      <w:sdt>
        <w:sdtPr>
          <w:rPr>
            <w:lang w:val="en-US"/>
          </w:rPr>
          <w:id w:val="-213351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Privacy Breach</w:t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r w:rsidR="009160EE">
        <w:rPr>
          <w:lang w:val="en-US"/>
        </w:rPr>
        <w:tab/>
      </w:r>
      <w:sdt>
        <w:sdtPr>
          <w:rPr>
            <w:lang w:val="en-US"/>
          </w:rPr>
          <w:id w:val="-486018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Victimisation</w:t>
      </w:r>
    </w:p>
    <w:p w14:paraId="16F30616" w14:textId="28DFDB34" w:rsidR="009160EE" w:rsidRDefault="00000000" w:rsidP="009160EE">
      <w:pPr>
        <w:spacing w:after="60"/>
        <w:rPr>
          <w:lang w:val="en-US"/>
        </w:rPr>
      </w:pPr>
      <w:sdt>
        <w:sdtPr>
          <w:rPr>
            <w:lang w:val="en-US"/>
          </w:rPr>
          <w:id w:val="73398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60E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9160EE">
        <w:rPr>
          <w:lang w:val="en-US"/>
        </w:rPr>
        <w:t xml:space="preserve">   Services Provided</w:t>
      </w:r>
    </w:p>
    <w:p w14:paraId="2A79AE51" w14:textId="642F0ED9" w:rsidR="009160EE" w:rsidRDefault="00000000" w:rsidP="00536FD3">
      <w:pPr>
        <w:spacing w:after="60"/>
      </w:pPr>
      <w:sdt>
        <w:sdtPr>
          <w:rPr>
            <w:lang w:val="en-US"/>
          </w:rPr>
          <w:id w:val="-1862580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6FD3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E595E">
        <w:rPr>
          <w:lang w:val="en-US"/>
        </w:rPr>
        <w:t xml:space="preserve">   </w:t>
      </w:r>
      <w:r w:rsidR="00FE595E">
        <w:t>Other</w:t>
      </w:r>
      <w:r w:rsidR="00481F11">
        <w:t xml:space="preserve"> (please state)</w:t>
      </w:r>
      <w:r w:rsidR="00C1336B">
        <w:t xml:space="preserve">: </w:t>
      </w:r>
    </w:p>
    <w:p w14:paraId="14193FE5" w14:textId="77777777" w:rsidR="00481F11" w:rsidRDefault="00481F11" w:rsidP="00536FD3">
      <w:pPr>
        <w:spacing w:after="60"/>
      </w:pP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02"/>
        <w:gridCol w:w="3036"/>
        <w:gridCol w:w="2167"/>
        <w:gridCol w:w="2680"/>
      </w:tblGrid>
      <w:tr w:rsidR="00C90B88" w14:paraId="6F89BB75" w14:textId="77777777" w:rsidTr="00903A74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6F3F6EC7" w14:textId="7A30B19D" w:rsidR="00C90B88" w:rsidRDefault="00C90B88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lease detail the reason for your complaint</w:t>
            </w:r>
          </w:p>
        </w:tc>
      </w:tr>
      <w:tr w:rsidR="00C90B88" w14:paraId="471C6F45" w14:textId="77777777" w:rsidTr="00903A74">
        <w:tc>
          <w:tcPr>
            <w:tcW w:w="10485" w:type="dxa"/>
            <w:gridSpan w:val="4"/>
            <w:shd w:val="clear" w:color="auto" w:fill="auto"/>
          </w:tcPr>
          <w:p w14:paraId="11E95864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  <w:p w14:paraId="35493ED8" w14:textId="77777777" w:rsidR="009160EE" w:rsidRDefault="009160EE" w:rsidP="00903A74">
            <w:pPr>
              <w:spacing w:before="120" w:after="120"/>
              <w:rPr>
                <w:lang w:val="en-US"/>
              </w:rPr>
            </w:pPr>
          </w:p>
          <w:p w14:paraId="3FF0A28F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  <w:p w14:paraId="215957C4" w14:textId="77777777" w:rsidR="009160EE" w:rsidRDefault="009160EE" w:rsidP="00903A74">
            <w:pPr>
              <w:spacing w:before="120" w:after="120"/>
              <w:rPr>
                <w:lang w:val="en-US"/>
              </w:rPr>
            </w:pPr>
          </w:p>
          <w:p w14:paraId="0D992490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</w:tc>
      </w:tr>
      <w:tr w:rsidR="00C90B88" w14:paraId="144D4F36" w14:textId="77777777" w:rsidTr="000D7C47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31B11690" w14:textId="77777777" w:rsidR="00B65267" w:rsidRDefault="00C90B88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steps have you already taken?</w:t>
            </w:r>
            <w:r w:rsidR="00B65267">
              <w:rPr>
                <w:lang w:val="en-US"/>
              </w:rPr>
              <w:t xml:space="preserve"> </w:t>
            </w:r>
          </w:p>
          <w:p w14:paraId="3DA594E1" w14:textId="4B2EC424" w:rsidR="00C90B88" w:rsidRPr="00B65267" w:rsidRDefault="00B65267" w:rsidP="00915645">
            <w:pPr>
              <w:spacing w:before="120" w:after="120"/>
              <w:rPr>
                <w:i/>
                <w:iCs/>
                <w:lang w:val="en-US"/>
              </w:rPr>
            </w:pPr>
            <w:r w:rsidRPr="00B65267">
              <w:rPr>
                <w:i/>
                <w:iCs/>
                <w:sz w:val="20"/>
                <w:szCs w:val="20"/>
                <w:lang w:val="en-US"/>
              </w:rPr>
              <w:t>This may include communication that has taken place or your attempts to resolve the matter informally</w:t>
            </w:r>
            <w:r>
              <w:rPr>
                <w:i/>
                <w:iCs/>
                <w:sz w:val="20"/>
                <w:szCs w:val="20"/>
                <w:lang w:val="en-US"/>
              </w:rPr>
              <w:t>,</w:t>
            </w:r>
            <w:r w:rsidRPr="00B65267">
              <w:rPr>
                <w:i/>
                <w:iCs/>
                <w:sz w:val="20"/>
                <w:szCs w:val="20"/>
                <w:lang w:val="en-US"/>
              </w:rPr>
              <w:t xml:space="preserve"> if applicable</w:t>
            </w:r>
          </w:p>
        </w:tc>
      </w:tr>
      <w:tr w:rsidR="00C90B88" w14:paraId="5421863A" w14:textId="77777777" w:rsidTr="001504F1">
        <w:tc>
          <w:tcPr>
            <w:tcW w:w="10485" w:type="dxa"/>
            <w:gridSpan w:val="4"/>
            <w:shd w:val="clear" w:color="auto" w:fill="auto"/>
          </w:tcPr>
          <w:p w14:paraId="24589CA0" w14:textId="77777777" w:rsidR="00C90B88" w:rsidRDefault="00C90B88" w:rsidP="00915645">
            <w:pPr>
              <w:spacing w:before="120" w:after="120"/>
              <w:rPr>
                <w:lang w:val="en-US"/>
              </w:rPr>
            </w:pPr>
          </w:p>
          <w:p w14:paraId="58BF552B" w14:textId="77777777" w:rsidR="009160EE" w:rsidRDefault="009160EE" w:rsidP="00915645">
            <w:pPr>
              <w:spacing w:before="120" w:after="120"/>
              <w:rPr>
                <w:lang w:val="en-US"/>
              </w:rPr>
            </w:pPr>
          </w:p>
          <w:p w14:paraId="45FF4B49" w14:textId="77777777" w:rsidR="00C90B88" w:rsidRDefault="00C90B88" w:rsidP="00915645">
            <w:pPr>
              <w:spacing w:before="120" w:after="120"/>
              <w:rPr>
                <w:lang w:val="en-US"/>
              </w:rPr>
            </w:pPr>
          </w:p>
          <w:p w14:paraId="46FFCC6C" w14:textId="77777777" w:rsidR="00C90B88" w:rsidRDefault="00C90B88" w:rsidP="00915645">
            <w:pPr>
              <w:spacing w:before="120" w:after="120"/>
              <w:rPr>
                <w:lang w:val="en-US"/>
              </w:rPr>
            </w:pPr>
          </w:p>
          <w:p w14:paraId="342A418D" w14:textId="77777777" w:rsidR="009160EE" w:rsidRDefault="009160EE" w:rsidP="00915645">
            <w:pPr>
              <w:spacing w:before="120" w:after="120"/>
              <w:rPr>
                <w:lang w:val="en-US"/>
              </w:rPr>
            </w:pPr>
          </w:p>
        </w:tc>
      </w:tr>
      <w:tr w:rsidR="00C90B88" w14:paraId="1F4F5BC0" w14:textId="77777777" w:rsidTr="00903A74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6266575B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What evidence do you have to support your complaint?</w:t>
            </w:r>
          </w:p>
          <w:p w14:paraId="0B322F5B" w14:textId="3C085C58" w:rsidR="00C90B88" w:rsidRPr="00B65267" w:rsidRDefault="00C90B88" w:rsidP="00903A74">
            <w:pPr>
              <w:spacing w:before="120" w:after="120"/>
              <w:rPr>
                <w:i/>
                <w:iCs/>
                <w:lang w:val="en-US"/>
              </w:rPr>
            </w:pPr>
            <w:r w:rsidRPr="00B65267">
              <w:rPr>
                <w:i/>
                <w:iCs/>
                <w:sz w:val="20"/>
                <w:szCs w:val="20"/>
                <w:lang w:val="en-US"/>
              </w:rPr>
              <w:t xml:space="preserve">List </w:t>
            </w:r>
            <w:r w:rsidR="00B65267" w:rsidRPr="00B65267">
              <w:rPr>
                <w:i/>
                <w:iCs/>
                <w:sz w:val="20"/>
                <w:szCs w:val="20"/>
                <w:lang w:val="en-US"/>
              </w:rPr>
              <w:t>a</w:t>
            </w:r>
            <w:r w:rsidRPr="00B65267">
              <w:rPr>
                <w:i/>
                <w:iCs/>
                <w:sz w:val="20"/>
                <w:szCs w:val="20"/>
                <w:lang w:val="en-US"/>
              </w:rPr>
              <w:t xml:space="preserve">ny relevant correspondence, </w:t>
            </w:r>
            <w:proofErr w:type="gramStart"/>
            <w:r w:rsidRPr="00B65267">
              <w:rPr>
                <w:i/>
                <w:iCs/>
                <w:sz w:val="20"/>
                <w:szCs w:val="20"/>
                <w:lang w:val="en-US"/>
              </w:rPr>
              <w:t>emails</w:t>
            </w:r>
            <w:proofErr w:type="gramEnd"/>
            <w:r w:rsidRPr="00B65267">
              <w:rPr>
                <w:i/>
                <w:iCs/>
                <w:sz w:val="20"/>
                <w:szCs w:val="20"/>
                <w:lang w:val="en-US"/>
              </w:rPr>
              <w:t xml:space="preserve"> or documents</w:t>
            </w:r>
            <w:r w:rsidR="00B65267" w:rsidRPr="00B65267">
              <w:rPr>
                <w:i/>
                <w:iCs/>
                <w:sz w:val="20"/>
                <w:szCs w:val="20"/>
                <w:lang w:val="en-US"/>
              </w:rPr>
              <w:t>. Attach to your email when submitting the completed form</w:t>
            </w:r>
          </w:p>
        </w:tc>
      </w:tr>
      <w:tr w:rsidR="00C90B88" w14:paraId="2DA4CAA7" w14:textId="77777777" w:rsidTr="00903A74">
        <w:tc>
          <w:tcPr>
            <w:tcW w:w="10485" w:type="dxa"/>
            <w:gridSpan w:val="4"/>
            <w:shd w:val="clear" w:color="auto" w:fill="auto"/>
          </w:tcPr>
          <w:p w14:paraId="427F963D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  <w:p w14:paraId="063EADF9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</w:tc>
      </w:tr>
      <w:tr w:rsidR="00C90B88" w14:paraId="673D5F8A" w14:textId="77777777" w:rsidTr="00903A74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78E7949E" w14:textId="6DEEE162" w:rsidR="00C90B88" w:rsidRDefault="00C90B88" w:rsidP="00C90B8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riefly state what outcome you are seeking</w:t>
            </w:r>
          </w:p>
        </w:tc>
      </w:tr>
      <w:tr w:rsidR="00C90B88" w14:paraId="5BA0E3E7" w14:textId="77777777" w:rsidTr="00903A74">
        <w:tc>
          <w:tcPr>
            <w:tcW w:w="10485" w:type="dxa"/>
            <w:gridSpan w:val="4"/>
            <w:shd w:val="clear" w:color="auto" w:fill="auto"/>
          </w:tcPr>
          <w:p w14:paraId="359380E1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  <w:p w14:paraId="76C41685" w14:textId="77777777" w:rsidR="00C90B88" w:rsidRDefault="00C90B88" w:rsidP="00903A74">
            <w:pPr>
              <w:spacing w:before="120" w:after="120"/>
              <w:rPr>
                <w:lang w:val="en-US"/>
              </w:rPr>
            </w:pPr>
          </w:p>
        </w:tc>
      </w:tr>
      <w:tr w:rsidR="00C90B88" w14:paraId="2D9DD40C" w14:textId="77777777" w:rsidTr="00903A74">
        <w:tc>
          <w:tcPr>
            <w:tcW w:w="7792" w:type="dxa"/>
            <w:gridSpan w:val="3"/>
            <w:shd w:val="clear" w:color="auto" w:fill="F2F2F2" w:themeFill="background1" w:themeFillShade="F2"/>
          </w:tcPr>
          <w:p w14:paraId="1D8CFFC0" w14:textId="44F4868B" w:rsidR="00C90B88" w:rsidRDefault="00C90B88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oes your complaint involve another person? (</w:t>
            </w:r>
            <w:r w:rsidR="00B65267">
              <w:rPr>
                <w:lang w:val="en-US"/>
              </w:rPr>
              <w:t>e</w:t>
            </w:r>
            <w:r>
              <w:rPr>
                <w:lang w:val="en-US"/>
              </w:rPr>
              <w:t>.g. staff, trainer, assessor, student)</w:t>
            </w:r>
          </w:p>
        </w:tc>
        <w:tc>
          <w:tcPr>
            <w:tcW w:w="2693" w:type="dxa"/>
          </w:tcPr>
          <w:p w14:paraId="453C1927" w14:textId="77777777" w:rsidR="00C90B88" w:rsidRDefault="00000000" w:rsidP="00903A74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51326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0B8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90B88">
              <w:rPr>
                <w:lang w:val="en-US"/>
              </w:rPr>
              <w:t xml:space="preserve">   Yes             </w:t>
            </w:r>
            <w:r w:rsidR="00C90B88">
              <w:t xml:space="preserve"> </w:t>
            </w:r>
            <w:sdt>
              <w:sdtPr>
                <w:rPr>
                  <w:lang w:val="en-US"/>
                </w:rPr>
                <w:id w:val="-1608660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0B8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90B88">
              <w:rPr>
                <w:lang w:val="en-US"/>
              </w:rPr>
              <w:t xml:space="preserve">   No</w:t>
            </w:r>
          </w:p>
        </w:tc>
      </w:tr>
      <w:tr w:rsidR="00295E1A" w14:paraId="79FE363C" w14:textId="77777777" w:rsidTr="00E52CC7">
        <w:tc>
          <w:tcPr>
            <w:tcW w:w="5665" w:type="dxa"/>
            <w:gridSpan w:val="2"/>
            <w:shd w:val="clear" w:color="auto" w:fill="F2F2F2" w:themeFill="background1" w:themeFillShade="F2"/>
          </w:tcPr>
          <w:p w14:paraId="74E48B6D" w14:textId="0101607B" w:rsidR="00295E1A" w:rsidRDefault="00295E1A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f Yes, please provide their name</w:t>
            </w:r>
          </w:p>
        </w:tc>
        <w:tc>
          <w:tcPr>
            <w:tcW w:w="4820" w:type="dxa"/>
            <w:gridSpan w:val="2"/>
          </w:tcPr>
          <w:p w14:paraId="0730E642" w14:textId="77777777" w:rsidR="00295E1A" w:rsidRDefault="00295E1A" w:rsidP="00915645">
            <w:pPr>
              <w:spacing w:before="120" w:after="120"/>
              <w:rPr>
                <w:lang w:val="en-US"/>
              </w:rPr>
            </w:pPr>
          </w:p>
        </w:tc>
      </w:tr>
      <w:tr w:rsidR="00295E1A" w14:paraId="1F97C29C" w14:textId="77777777" w:rsidTr="00E52CC7">
        <w:tc>
          <w:tcPr>
            <w:tcW w:w="7792" w:type="dxa"/>
            <w:gridSpan w:val="3"/>
            <w:shd w:val="clear" w:color="auto" w:fill="F2F2F2" w:themeFill="background1" w:themeFillShade="F2"/>
          </w:tcPr>
          <w:p w14:paraId="1317A5A7" w14:textId="054435FA" w:rsidR="00E52CC7" w:rsidRDefault="00295E1A" w:rsidP="00295E1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oes your complaint involve witnesses?</w:t>
            </w:r>
          </w:p>
        </w:tc>
        <w:tc>
          <w:tcPr>
            <w:tcW w:w="2693" w:type="dxa"/>
          </w:tcPr>
          <w:p w14:paraId="0D3AB0A8" w14:textId="4889C739" w:rsidR="00295E1A" w:rsidRDefault="00000000" w:rsidP="00295E1A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2727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E1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95E1A">
              <w:rPr>
                <w:lang w:val="en-US"/>
              </w:rPr>
              <w:t xml:space="preserve">   Yes             </w:t>
            </w:r>
            <w:r w:rsidR="00295E1A">
              <w:t xml:space="preserve"> </w:t>
            </w:r>
            <w:sdt>
              <w:sdtPr>
                <w:rPr>
                  <w:lang w:val="en-US"/>
                </w:rPr>
                <w:id w:val="-74758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E1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95E1A">
              <w:rPr>
                <w:lang w:val="en-US"/>
              </w:rPr>
              <w:t xml:space="preserve">   No</w:t>
            </w:r>
          </w:p>
        </w:tc>
      </w:tr>
      <w:tr w:rsidR="00E52CC7" w14:paraId="25D0EA39" w14:textId="77777777" w:rsidTr="00536FD3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213FC0B7" w14:textId="30294612" w:rsidR="00E52CC7" w:rsidRDefault="00E52CC7" w:rsidP="00295E1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f Yes, please provide the name/s and contact details of witnesses who are willing to support your claim</w:t>
            </w:r>
          </w:p>
        </w:tc>
      </w:tr>
      <w:tr w:rsidR="00E52CC7" w14:paraId="4149E023" w14:textId="77777777" w:rsidTr="00295E1A">
        <w:tc>
          <w:tcPr>
            <w:tcW w:w="2614" w:type="dxa"/>
            <w:shd w:val="clear" w:color="auto" w:fill="F2F2F2" w:themeFill="background1" w:themeFillShade="F2"/>
          </w:tcPr>
          <w:p w14:paraId="6D74AD44" w14:textId="44C66A94" w:rsidR="00E52CC7" w:rsidRDefault="009160EE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3051" w:type="dxa"/>
          </w:tcPr>
          <w:p w14:paraId="3027FF31" w14:textId="77777777" w:rsidR="00E52CC7" w:rsidRDefault="00E52CC7" w:rsidP="00915645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0975CD73" w14:textId="4B588254" w:rsidR="00E52CC7" w:rsidRDefault="00E52CC7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2614" w:type="dxa"/>
          </w:tcPr>
          <w:p w14:paraId="075775AB" w14:textId="77777777" w:rsidR="00E52CC7" w:rsidRDefault="00E52CC7" w:rsidP="00915645">
            <w:pPr>
              <w:spacing w:before="120" w:after="120"/>
              <w:rPr>
                <w:lang w:val="en-US"/>
              </w:rPr>
            </w:pPr>
          </w:p>
        </w:tc>
      </w:tr>
      <w:tr w:rsidR="00E52CC7" w14:paraId="41F91AE4" w14:textId="77777777" w:rsidTr="00915645">
        <w:tc>
          <w:tcPr>
            <w:tcW w:w="2614" w:type="dxa"/>
            <w:shd w:val="clear" w:color="auto" w:fill="F2F2F2" w:themeFill="background1" w:themeFillShade="F2"/>
          </w:tcPr>
          <w:p w14:paraId="1BE0380D" w14:textId="3D059E40" w:rsidR="00E52CC7" w:rsidRDefault="009160EE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3051" w:type="dxa"/>
          </w:tcPr>
          <w:p w14:paraId="03D31BE0" w14:textId="77777777" w:rsidR="00E52CC7" w:rsidRDefault="00E52CC7" w:rsidP="00915645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54E108FC" w14:textId="77777777" w:rsidR="00E52CC7" w:rsidRDefault="00E52CC7" w:rsidP="00915645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2614" w:type="dxa"/>
          </w:tcPr>
          <w:p w14:paraId="5822969E" w14:textId="77777777" w:rsidR="00E52CC7" w:rsidRDefault="00E52CC7" w:rsidP="00915645">
            <w:pPr>
              <w:spacing w:before="120" w:after="120"/>
              <w:rPr>
                <w:lang w:val="en-US"/>
              </w:rPr>
            </w:pPr>
          </w:p>
        </w:tc>
      </w:tr>
    </w:tbl>
    <w:p w14:paraId="33C0D630" w14:textId="3CFD60A7" w:rsidR="00251421" w:rsidRDefault="00E52CC7" w:rsidP="00251421">
      <w:pPr>
        <w:pStyle w:val="Heading1"/>
        <w:rPr>
          <w:lang w:val="en-US"/>
        </w:rPr>
      </w:pPr>
      <w:r>
        <w:rPr>
          <w:lang w:val="en-US"/>
        </w:rPr>
        <w:t>Declaration</w:t>
      </w:r>
    </w:p>
    <w:p w14:paraId="5F71A934" w14:textId="0C578816" w:rsidR="00E52CC7" w:rsidRPr="00E52CC7" w:rsidRDefault="00E52CC7" w:rsidP="00E52CC7">
      <w:pPr>
        <w:rPr>
          <w:lang w:val="en-US"/>
        </w:rPr>
      </w:pPr>
      <w:r>
        <w:rPr>
          <w:lang w:val="en-US"/>
        </w:rPr>
        <w:t>I have read and understood the MiTraining Complaints Policy</w:t>
      </w:r>
      <w:r w:rsidR="007B5541">
        <w:rPr>
          <w:lang w:val="en-US"/>
        </w:rPr>
        <w:t xml:space="preserve"> and Procedure and certify that the information provided is true and correct</w:t>
      </w:r>
      <w:r>
        <w:rPr>
          <w:lang w:val="en-US"/>
        </w:rPr>
        <w:t xml:space="preserve">. I </w:t>
      </w:r>
      <w:r w:rsidR="00536FD3">
        <w:rPr>
          <w:lang w:val="en-US"/>
        </w:rPr>
        <w:t>accept</w:t>
      </w:r>
      <w:r>
        <w:rPr>
          <w:lang w:val="en-US"/>
        </w:rPr>
        <w:t xml:space="preserve"> that MiTraining may conduct independent checks and that I may be requested to submit further information or attend a meeting to discuss this matter further.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02"/>
        <w:gridCol w:w="3036"/>
        <w:gridCol w:w="2167"/>
        <w:gridCol w:w="2680"/>
      </w:tblGrid>
      <w:tr w:rsidR="00277DCE" w:rsidRPr="00277DCE" w14:paraId="2C1A0917" w14:textId="77777777" w:rsidTr="00277DCE">
        <w:tc>
          <w:tcPr>
            <w:tcW w:w="2602" w:type="dxa"/>
            <w:shd w:val="clear" w:color="auto" w:fill="F2F2F2" w:themeFill="background1" w:themeFillShade="F2"/>
          </w:tcPr>
          <w:p w14:paraId="722658D2" w14:textId="128C4001" w:rsidR="00277DCE" w:rsidRDefault="00277DCE" w:rsidP="00277DCE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36" w:type="dxa"/>
          </w:tcPr>
          <w:p w14:paraId="442A766A" w14:textId="77777777" w:rsidR="00277DCE" w:rsidRDefault="00277DCE" w:rsidP="00277DCE">
            <w:pPr>
              <w:spacing w:before="240" w:after="240"/>
              <w:rPr>
                <w:lang w:val="en-US"/>
              </w:rPr>
            </w:pPr>
          </w:p>
        </w:tc>
        <w:tc>
          <w:tcPr>
            <w:tcW w:w="2167" w:type="dxa"/>
            <w:shd w:val="clear" w:color="auto" w:fill="F2F2F2" w:themeFill="background1" w:themeFillShade="F2"/>
          </w:tcPr>
          <w:p w14:paraId="2C0D879E" w14:textId="3C7C4E2C" w:rsidR="00277DCE" w:rsidRDefault="00277DCE" w:rsidP="00277DCE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80" w:type="dxa"/>
          </w:tcPr>
          <w:p w14:paraId="1E187A56" w14:textId="77777777" w:rsidR="00277DCE" w:rsidRDefault="00277DCE" w:rsidP="00277DCE">
            <w:pPr>
              <w:spacing w:before="240" w:after="240"/>
              <w:rPr>
                <w:lang w:val="en-US"/>
              </w:rPr>
            </w:pPr>
          </w:p>
        </w:tc>
      </w:tr>
    </w:tbl>
    <w:p w14:paraId="49E97F9B" w14:textId="77777777" w:rsidR="006606E3" w:rsidRDefault="006606E3" w:rsidP="007862B1">
      <w:pPr>
        <w:rPr>
          <w:b/>
          <w:bCs/>
          <w:sz w:val="8"/>
          <w:szCs w:val="8"/>
          <w:lang w:val="en-US"/>
        </w:rPr>
      </w:pPr>
    </w:p>
    <w:p w14:paraId="22A16260" w14:textId="77777777" w:rsidR="00277DCE" w:rsidRPr="009945D9" w:rsidRDefault="00277DCE" w:rsidP="00277DCE">
      <w:pPr>
        <w:rPr>
          <w:b/>
          <w:bCs/>
          <w:lang w:val="en-US"/>
        </w:rPr>
      </w:pPr>
      <w:r w:rsidRPr="009945D9">
        <w:rPr>
          <w:b/>
          <w:bCs/>
          <w:lang w:val="en-US"/>
        </w:rPr>
        <w:t>Legal Guardian (if under 18 years of age)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02"/>
        <w:gridCol w:w="3036"/>
        <w:gridCol w:w="2167"/>
        <w:gridCol w:w="2680"/>
      </w:tblGrid>
      <w:tr w:rsidR="00277DCE" w14:paraId="63AD531E" w14:textId="77777777" w:rsidTr="00380BF3">
        <w:tc>
          <w:tcPr>
            <w:tcW w:w="2602" w:type="dxa"/>
            <w:shd w:val="clear" w:color="auto" w:fill="F2F2F2" w:themeFill="background1" w:themeFillShade="F2"/>
          </w:tcPr>
          <w:p w14:paraId="58092302" w14:textId="7A2382A0" w:rsidR="00277DCE" w:rsidRDefault="00277DC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rint Name</w:t>
            </w:r>
          </w:p>
        </w:tc>
        <w:tc>
          <w:tcPr>
            <w:tcW w:w="3036" w:type="dxa"/>
          </w:tcPr>
          <w:p w14:paraId="7190DC10" w14:textId="77777777" w:rsidR="00277DCE" w:rsidRDefault="00277DCE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167" w:type="dxa"/>
            <w:shd w:val="clear" w:color="auto" w:fill="F2F2F2" w:themeFill="background1" w:themeFillShade="F2"/>
          </w:tcPr>
          <w:p w14:paraId="5D5757EF" w14:textId="192F3786" w:rsidR="00277DCE" w:rsidRDefault="00277DC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Relationship</w:t>
            </w:r>
          </w:p>
        </w:tc>
        <w:tc>
          <w:tcPr>
            <w:tcW w:w="2680" w:type="dxa"/>
          </w:tcPr>
          <w:p w14:paraId="7AD54B0E" w14:textId="77777777" w:rsidR="00277DCE" w:rsidRDefault="00277DCE" w:rsidP="00380BF3">
            <w:pPr>
              <w:spacing w:before="120" w:after="120"/>
              <w:rPr>
                <w:lang w:val="en-US"/>
              </w:rPr>
            </w:pPr>
          </w:p>
        </w:tc>
      </w:tr>
      <w:tr w:rsidR="00277DCE" w:rsidRPr="00277DCE" w14:paraId="72C4C83A" w14:textId="77777777" w:rsidTr="00380BF3">
        <w:tc>
          <w:tcPr>
            <w:tcW w:w="2602" w:type="dxa"/>
            <w:shd w:val="clear" w:color="auto" w:fill="F2F2F2" w:themeFill="background1" w:themeFillShade="F2"/>
          </w:tcPr>
          <w:p w14:paraId="2C15F6F2" w14:textId="77777777" w:rsidR="00277DCE" w:rsidRDefault="00277DCE" w:rsidP="00380BF3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36" w:type="dxa"/>
          </w:tcPr>
          <w:p w14:paraId="61AF67BF" w14:textId="77777777" w:rsidR="00277DCE" w:rsidRDefault="00277DCE" w:rsidP="00380BF3">
            <w:pPr>
              <w:spacing w:before="240" w:after="240"/>
              <w:rPr>
                <w:lang w:val="en-US"/>
              </w:rPr>
            </w:pPr>
          </w:p>
        </w:tc>
        <w:tc>
          <w:tcPr>
            <w:tcW w:w="2167" w:type="dxa"/>
            <w:shd w:val="clear" w:color="auto" w:fill="F2F2F2" w:themeFill="background1" w:themeFillShade="F2"/>
          </w:tcPr>
          <w:p w14:paraId="212BEF51" w14:textId="77777777" w:rsidR="00277DCE" w:rsidRDefault="00277DCE" w:rsidP="00380BF3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80" w:type="dxa"/>
          </w:tcPr>
          <w:p w14:paraId="2D88C39A" w14:textId="77777777" w:rsidR="00277DCE" w:rsidRDefault="00277DCE" w:rsidP="00380BF3">
            <w:pPr>
              <w:spacing w:before="240" w:after="240"/>
              <w:rPr>
                <w:lang w:val="en-US"/>
              </w:rPr>
            </w:pPr>
          </w:p>
        </w:tc>
      </w:tr>
    </w:tbl>
    <w:p w14:paraId="512E1B84" w14:textId="77777777" w:rsidR="00277DCE" w:rsidRDefault="00277DCE" w:rsidP="007862B1">
      <w:pPr>
        <w:rPr>
          <w:b/>
          <w:bCs/>
          <w:sz w:val="8"/>
          <w:szCs w:val="8"/>
          <w:lang w:val="en-US"/>
        </w:rPr>
      </w:pPr>
    </w:p>
    <w:p w14:paraId="12AAB737" w14:textId="77777777" w:rsidR="007B5541" w:rsidRDefault="007B5541" w:rsidP="007B5541">
      <w:pPr>
        <w:pStyle w:val="Heading1"/>
        <w:rPr>
          <w:lang w:val="en-US"/>
        </w:rPr>
      </w:pPr>
      <w:r>
        <w:rPr>
          <w:lang w:val="en-US"/>
        </w:rPr>
        <w:t>MiTraining use only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02"/>
        <w:gridCol w:w="2071"/>
        <w:gridCol w:w="965"/>
        <w:gridCol w:w="2167"/>
        <w:gridCol w:w="2680"/>
      </w:tblGrid>
      <w:tr w:rsidR="00277DCE" w14:paraId="5C0914F6" w14:textId="77777777" w:rsidTr="00277DCE">
        <w:tc>
          <w:tcPr>
            <w:tcW w:w="4673" w:type="dxa"/>
            <w:gridSpan w:val="2"/>
            <w:shd w:val="clear" w:color="auto" w:fill="F2F2F2" w:themeFill="background1" w:themeFillShade="F2"/>
          </w:tcPr>
          <w:p w14:paraId="07D98B80" w14:textId="6B6D88F3" w:rsidR="00277DCE" w:rsidRDefault="00277DCE" w:rsidP="00277DC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omplaint Recorded on Register</w:t>
            </w:r>
          </w:p>
        </w:tc>
        <w:tc>
          <w:tcPr>
            <w:tcW w:w="965" w:type="dxa"/>
          </w:tcPr>
          <w:p w14:paraId="3FC9688B" w14:textId="6D56F01B" w:rsidR="00277DCE" w:rsidRDefault="00000000" w:rsidP="00277DCE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98882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DC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2167" w:type="dxa"/>
            <w:shd w:val="clear" w:color="auto" w:fill="F2F2F2" w:themeFill="background1" w:themeFillShade="F2"/>
          </w:tcPr>
          <w:p w14:paraId="2CBC7B6F" w14:textId="3C46505A" w:rsidR="00277DCE" w:rsidRDefault="00277DCE" w:rsidP="00277DC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omplaint Number</w:t>
            </w:r>
          </w:p>
        </w:tc>
        <w:tc>
          <w:tcPr>
            <w:tcW w:w="2680" w:type="dxa"/>
          </w:tcPr>
          <w:p w14:paraId="55D80A1E" w14:textId="77777777" w:rsidR="00277DCE" w:rsidRDefault="00277DCE" w:rsidP="00277DCE">
            <w:pPr>
              <w:spacing w:before="120" w:after="120"/>
              <w:rPr>
                <w:lang w:val="en-US"/>
              </w:rPr>
            </w:pPr>
          </w:p>
        </w:tc>
      </w:tr>
      <w:tr w:rsidR="00277DCE" w:rsidRPr="006606E3" w14:paraId="79E27281" w14:textId="77777777" w:rsidTr="00481F11">
        <w:tc>
          <w:tcPr>
            <w:tcW w:w="10485" w:type="dxa"/>
            <w:gridSpan w:val="5"/>
            <w:shd w:val="clear" w:color="auto" w:fill="F2F2F2" w:themeFill="background1" w:themeFillShade="F2"/>
          </w:tcPr>
          <w:p w14:paraId="3838E629" w14:textId="7426E7A5" w:rsidR="00277DCE" w:rsidRDefault="00277DCE" w:rsidP="00277DC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utcome of Process and Action Taken</w:t>
            </w:r>
          </w:p>
        </w:tc>
      </w:tr>
      <w:tr w:rsidR="00277DCE" w:rsidRPr="006606E3" w14:paraId="5AF944E3" w14:textId="77777777" w:rsidTr="00481F11">
        <w:tc>
          <w:tcPr>
            <w:tcW w:w="10485" w:type="dxa"/>
            <w:gridSpan w:val="5"/>
            <w:shd w:val="clear" w:color="auto" w:fill="auto"/>
          </w:tcPr>
          <w:p w14:paraId="2D09FA39" w14:textId="77777777" w:rsidR="00277DCE" w:rsidRDefault="00277DCE" w:rsidP="00277DCE">
            <w:pPr>
              <w:spacing w:before="120" w:after="120"/>
              <w:rPr>
                <w:lang w:val="en-US"/>
              </w:rPr>
            </w:pPr>
          </w:p>
          <w:p w14:paraId="555C8F7B" w14:textId="77777777" w:rsidR="00277DCE" w:rsidRDefault="00277DCE" w:rsidP="00277DCE">
            <w:pPr>
              <w:spacing w:before="120" w:after="120"/>
              <w:rPr>
                <w:lang w:val="en-US"/>
              </w:rPr>
            </w:pPr>
          </w:p>
        </w:tc>
      </w:tr>
      <w:tr w:rsidR="006C49EE" w14:paraId="5E2FBED4" w14:textId="77777777" w:rsidTr="00380BF3">
        <w:tc>
          <w:tcPr>
            <w:tcW w:w="2602" w:type="dxa"/>
            <w:shd w:val="clear" w:color="auto" w:fill="F2F2F2" w:themeFill="background1" w:themeFillShade="F2"/>
          </w:tcPr>
          <w:p w14:paraId="3E8C457D" w14:textId="39AF94B1" w:rsidR="006C49EE" w:rsidRDefault="006C49E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036" w:type="dxa"/>
            <w:gridSpan w:val="2"/>
          </w:tcPr>
          <w:p w14:paraId="26529013" w14:textId="77777777" w:rsidR="006C49EE" w:rsidRDefault="006C49EE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167" w:type="dxa"/>
            <w:shd w:val="clear" w:color="auto" w:fill="F2F2F2" w:themeFill="background1" w:themeFillShade="F2"/>
          </w:tcPr>
          <w:p w14:paraId="486DDD34" w14:textId="6D05CDE5" w:rsidR="006C49EE" w:rsidRDefault="006C49E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tle</w:t>
            </w:r>
            <w:r w:rsidR="00F53874">
              <w:rPr>
                <w:lang w:val="en-US"/>
              </w:rPr>
              <w:t>/Position</w:t>
            </w:r>
          </w:p>
        </w:tc>
        <w:tc>
          <w:tcPr>
            <w:tcW w:w="2680" w:type="dxa"/>
          </w:tcPr>
          <w:p w14:paraId="39CBE57D" w14:textId="77777777" w:rsidR="006C49EE" w:rsidRDefault="006C49EE" w:rsidP="00380BF3">
            <w:pPr>
              <w:spacing w:before="120" w:after="120"/>
              <w:rPr>
                <w:lang w:val="en-US"/>
              </w:rPr>
            </w:pPr>
          </w:p>
        </w:tc>
      </w:tr>
      <w:tr w:rsidR="006C49EE" w:rsidRPr="00277DCE" w14:paraId="25219E85" w14:textId="77777777" w:rsidTr="00380BF3">
        <w:tc>
          <w:tcPr>
            <w:tcW w:w="2602" w:type="dxa"/>
            <w:shd w:val="clear" w:color="auto" w:fill="F2F2F2" w:themeFill="background1" w:themeFillShade="F2"/>
          </w:tcPr>
          <w:p w14:paraId="68B8C3B9" w14:textId="77777777" w:rsidR="006C49EE" w:rsidRDefault="006C49EE" w:rsidP="00380BF3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36" w:type="dxa"/>
            <w:gridSpan w:val="2"/>
          </w:tcPr>
          <w:p w14:paraId="133981F4" w14:textId="77777777" w:rsidR="006C49EE" w:rsidRDefault="006C49EE" w:rsidP="00380BF3">
            <w:pPr>
              <w:spacing w:before="240" w:after="240"/>
              <w:rPr>
                <w:lang w:val="en-US"/>
              </w:rPr>
            </w:pPr>
          </w:p>
        </w:tc>
        <w:tc>
          <w:tcPr>
            <w:tcW w:w="2167" w:type="dxa"/>
            <w:shd w:val="clear" w:color="auto" w:fill="F2F2F2" w:themeFill="background1" w:themeFillShade="F2"/>
          </w:tcPr>
          <w:p w14:paraId="203B16C7" w14:textId="77777777" w:rsidR="006C49EE" w:rsidRDefault="006C49EE" w:rsidP="00380BF3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80" w:type="dxa"/>
          </w:tcPr>
          <w:p w14:paraId="15E59F6C" w14:textId="77777777" w:rsidR="006C49EE" w:rsidRDefault="006C49EE" w:rsidP="00380BF3">
            <w:pPr>
              <w:spacing w:before="240" w:after="240"/>
              <w:rPr>
                <w:lang w:val="en-US"/>
              </w:rPr>
            </w:pPr>
          </w:p>
        </w:tc>
      </w:tr>
    </w:tbl>
    <w:p w14:paraId="3FDCBF7B" w14:textId="77777777" w:rsidR="007B5541" w:rsidRPr="006606E3" w:rsidRDefault="007B5541" w:rsidP="007862B1">
      <w:pPr>
        <w:rPr>
          <w:b/>
          <w:bCs/>
          <w:sz w:val="8"/>
          <w:szCs w:val="8"/>
          <w:lang w:val="en-US"/>
        </w:rPr>
      </w:pPr>
    </w:p>
    <w:sectPr w:rsidR="007B5541" w:rsidRPr="006606E3" w:rsidSect="006245B1">
      <w:footerReference w:type="default" r:id="rId9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0CC14" w14:textId="77777777" w:rsidR="00757F69" w:rsidRDefault="00757F69" w:rsidP="00CC08D3">
      <w:pPr>
        <w:spacing w:after="0" w:line="240" w:lineRule="auto"/>
      </w:pPr>
      <w:r>
        <w:separator/>
      </w:r>
    </w:p>
  </w:endnote>
  <w:endnote w:type="continuationSeparator" w:id="0">
    <w:p w14:paraId="4A63C05D" w14:textId="77777777" w:rsidR="00757F69" w:rsidRDefault="00757F69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412AE6C8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95E1A">
          <w:t>Complaint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481F11">
          <w:t>Nov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495EF" w14:textId="77777777" w:rsidR="00757F69" w:rsidRDefault="00757F69" w:rsidP="00CC08D3">
      <w:pPr>
        <w:spacing w:after="0" w:line="240" w:lineRule="auto"/>
      </w:pPr>
      <w:r>
        <w:separator/>
      </w:r>
    </w:p>
  </w:footnote>
  <w:footnote w:type="continuationSeparator" w:id="0">
    <w:p w14:paraId="29E9AF29" w14:textId="77777777" w:rsidR="00757F69" w:rsidRDefault="00757F69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F0996"/>
    <w:multiLevelType w:val="hybridMultilevel"/>
    <w:tmpl w:val="DB9ECE8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5"/>
  </w:num>
  <w:num w:numId="2" w16cid:durableId="406851287">
    <w:abstractNumId w:val="9"/>
  </w:num>
  <w:num w:numId="3" w16cid:durableId="1930696112">
    <w:abstractNumId w:val="8"/>
  </w:num>
  <w:num w:numId="4" w16cid:durableId="1831285844">
    <w:abstractNumId w:val="1"/>
  </w:num>
  <w:num w:numId="5" w16cid:durableId="1760830601">
    <w:abstractNumId w:val="0"/>
  </w:num>
  <w:num w:numId="6" w16cid:durableId="1755204538">
    <w:abstractNumId w:val="14"/>
  </w:num>
  <w:num w:numId="7" w16cid:durableId="694423785">
    <w:abstractNumId w:val="2"/>
  </w:num>
  <w:num w:numId="8" w16cid:durableId="927081930">
    <w:abstractNumId w:val="3"/>
  </w:num>
  <w:num w:numId="9" w16cid:durableId="1765150557">
    <w:abstractNumId w:val="10"/>
  </w:num>
  <w:num w:numId="10" w16cid:durableId="1573351914">
    <w:abstractNumId w:val="11"/>
  </w:num>
  <w:num w:numId="11" w16cid:durableId="54669172">
    <w:abstractNumId w:val="4"/>
  </w:num>
  <w:num w:numId="12" w16cid:durableId="674068594">
    <w:abstractNumId w:val="12"/>
  </w:num>
  <w:num w:numId="13" w16cid:durableId="750275832">
    <w:abstractNumId w:val="13"/>
  </w:num>
  <w:num w:numId="14" w16cid:durableId="1484467755">
    <w:abstractNumId w:val="6"/>
  </w:num>
  <w:num w:numId="15" w16cid:durableId="8764309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169F7"/>
    <w:rsid w:val="00034344"/>
    <w:rsid w:val="0004589E"/>
    <w:rsid w:val="0006084E"/>
    <w:rsid w:val="00065BEC"/>
    <w:rsid w:val="00073C3A"/>
    <w:rsid w:val="00075A84"/>
    <w:rsid w:val="00093B63"/>
    <w:rsid w:val="0009529B"/>
    <w:rsid w:val="000B2842"/>
    <w:rsid w:val="000C62DE"/>
    <w:rsid w:val="000F7A9F"/>
    <w:rsid w:val="00104963"/>
    <w:rsid w:val="001207CA"/>
    <w:rsid w:val="00133B1F"/>
    <w:rsid w:val="00144310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5CF3"/>
    <w:rsid w:val="001B09DB"/>
    <w:rsid w:val="001B3B35"/>
    <w:rsid w:val="001E351C"/>
    <w:rsid w:val="0020258A"/>
    <w:rsid w:val="00210ED3"/>
    <w:rsid w:val="0022775F"/>
    <w:rsid w:val="00244B81"/>
    <w:rsid w:val="00250386"/>
    <w:rsid w:val="00251421"/>
    <w:rsid w:val="002706E8"/>
    <w:rsid w:val="00277DCE"/>
    <w:rsid w:val="00283B3E"/>
    <w:rsid w:val="0028559E"/>
    <w:rsid w:val="002921BC"/>
    <w:rsid w:val="00295E1A"/>
    <w:rsid w:val="002A7F6C"/>
    <w:rsid w:val="002B000D"/>
    <w:rsid w:val="002D73B6"/>
    <w:rsid w:val="003153F2"/>
    <w:rsid w:val="00340D69"/>
    <w:rsid w:val="003543D7"/>
    <w:rsid w:val="003653A3"/>
    <w:rsid w:val="0037012C"/>
    <w:rsid w:val="00372F49"/>
    <w:rsid w:val="00383479"/>
    <w:rsid w:val="00394E74"/>
    <w:rsid w:val="00396BB4"/>
    <w:rsid w:val="00396D11"/>
    <w:rsid w:val="0039795C"/>
    <w:rsid w:val="003A1EA0"/>
    <w:rsid w:val="003D08E6"/>
    <w:rsid w:val="003E0B64"/>
    <w:rsid w:val="003E2845"/>
    <w:rsid w:val="003F6A89"/>
    <w:rsid w:val="004118EC"/>
    <w:rsid w:val="00420246"/>
    <w:rsid w:val="00422890"/>
    <w:rsid w:val="00435B9D"/>
    <w:rsid w:val="0043668A"/>
    <w:rsid w:val="0045007D"/>
    <w:rsid w:val="00460206"/>
    <w:rsid w:val="00481F11"/>
    <w:rsid w:val="004820C6"/>
    <w:rsid w:val="004A1FD8"/>
    <w:rsid w:val="004A562D"/>
    <w:rsid w:val="004A6526"/>
    <w:rsid w:val="004B1CD5"/>
    <w:rsid w:val="004B4D79"/>
    <w:rsid w:val="004C0C02"/>
    <w:rsid w:val="004C1F15"/>
    <w:rsid w:val="004C2654"/>
    <w:rsid w:val="004C3F5B"/>
    <w:rsid w:val="004D2F80"/>
    <w:rsid w:val="004E6A26"/>
    <w:rsid w:val="00501DCF"/>
    <w:rsid w:val="00513B34"/>
    <w:rsid w:val="00516E0F"/>
    <w:rsid w:val="005258FD"/>
    <w:rsid w:val="0053478F"/>
    <w:rsid w:val="00536FD3"/>
    <w:rsid w:val="005442AC"/>
    <w:rsid w:val="00553FB3"/>
    <w:rsid w:val="00574942"/>
    <w:rsid w:val="00575D83"/>
    <w:rsid w:val="00576DF4"/>
    <w:rsid w:val="00596D9D"/>
    <w:rsid w:val="005A03E5"/>
    <w:rsid w:val="005A1314"/>
    <w:rsid w:val="005A2412"/>
    <w:rsid w:val="005B1BF2"/>
    <w:rsid w:val="005C2D1F"/>
    <w:rsid w:val="005C2FFF"/>
    <w:rsid w:val="005D75E1"/>
    <w:rsid w:val="006119A7"/>
    <w:rsid w:val="00622CB0"/>
    <w:rsid w:val="006245B1"/>
    <w:rsid w:val="00626069"/>
    <w:rsid w:val="006323A9"/>
    <w:rsid w:val="006365FB"/>
    <w:rsid w:val="00644E8F"/>
    <w:rsid w:val="006548A4"/>
    <w:rsid w:val="00656D66"/>
    <w:rsid w:val="006606E3"/>
    <w:rsid w:val="00671ED0"/>
    <w:rsid w:val="00685B87"/>
    <w:rsid w:val="00686A37"/>
    <w:rsid w:val="006913CA"/>
    <w:rsid w:val="0069491B"/>
    <w:rsid w:val="006C354C"/>
    <w:rsid w:val="006C3D8B"/>
    <w:rsid w:val="006C49EE"/>
    <w:rsid w:val="006C4BD7"/>
    <w:rsid w:val="006D1260"/>
    <w:rsid w:val="006F4BFF"/>
    <w:rsid w:val="006F52E6"/>
    <w:rsid w:val="0071675C"/>
    <w:rsid w:val="00716955"/>
    <w:rsid w:val="00736260"/>
    <w:rsid w:val="007364E4"/>
    <w:rsid w:val="00746073"/>
    <w:rsid w:val="007531FA"/>
    <w:rsid w:val="00757F69"/>
    <w:rsid w:val="00772D85"/>
    <w:rsid w:val="007862B1"/>
    <w:rsid w:val="007B5541"/>
    <w:rsid w:val="007B6159"/>
    <w:rsid w:val="007C4AB1"/>
    <w:rsid w:val="007D3B60"/>
    <w:rsid w:val="007E1A40"/>
    <w:rsid w:val="007E4B6C"/>
    <w:rsid w:val="007F69DE"/>
    <w:rsid w:val="008009F8"/>
    <w:rsid w:val="00812E36"/>
    <w:rsid w:val="00820E7A"/>
    <w:rsid w:val="008433BF"/>
    <w:rsid w:val="00847494"/>
    <w:rsid w:val="00851FBC"/>
    <w:rsid w:val="008872A3"/>
    <w:rsid w:val="008B0857"/>
    <w:rsid w:val="008B492B"/>
    <w:rsid w:val="008C3860"/>
    <w:rsid w:val="008D1AE5"/>
    <w:rsid w:val="008D44A5"/>
    <w:rsid w:val="008E5898"/>
    <w:rsid w:val="008F0631"/>
    <w:rsid w:val="008F09F3"/>
    <w:rsid w:val="008F21CF"/>
    <w:rsid w:val="00907B83"/>
    <w:rsid w:val="009160EE"/>
    <w:rsid w:val="0092394B"/>
    <w:rsid w:val="0092662F"/>
    <w:rsid w:val="0093243A"/>
    <w:rsid w:val="009507EC"/>
    <w:rsid w:val="00953EC3"/>
    <w:rsid w:val="00954CDB"/>
    <w:rsid w:val="00956F31"/>
    <w:rsid w:val="00957271"/>
    <w:rsid w:val="00984B5E"/>
    <w:rsid w:val="009853E3"/>
    <w:rsid w:val="009945D9"/>
    <w:rsid w:val="009B08E7"/>
    <w:rsid w:val="009C5D94"/>
    <w:rsid w:val="009C6DF7"/>
    <w:rsid w:val="009C734A"/>
    <w:rsid w:val="009E7836"/>
    <w:rsid w:val="00A06405"/>
    <w:rsid w:val="00A16AA8"/>
    <w:rsid w:val="00A34F23"/>
    <w:rsid w:val="00A91D44"/>
    <w:rsid w:val="00AC2BA1"/>
    <w:rsid w:val="00AC7148"/>
    <w:rsid w:val="00AF082D"/>
    <w:rsid w:val="00AF30A1"/>
    <w:rsid w:val="00AF6E6F"/>
    <w:rsid w:val="00B014E4"/>
    <w:rsid w:val="00B025CA"/>
    <w:rsid w:val="00B12057"/>
    <w:rsid w:val="00B200E4"/>
    <w:rsid w:val="00B24731"/>
    <w:rsid w:val="00B41FFA"/>
    <w:rsid w:val="00B5309D"/>
    <w:rsid w:val="00B65267"/>
    <w:rsid w:val="00B7071B"/>
    <w:rsid w:val="00B8520A"/>
    <w:rsid w:val="00B93284"/>
    <w:rsid w:val="00B9489B"/>
    <w:rsid w:val="00BA022E"/>
    <w:rsid w:val="00BB7EF1"/>
    <w:rsid w:val="00BC0987"/>
    <w:rsid w:val="00BC0F2C"/>
    <w:rsid w:val="00BC5FEC"/>
    <w:rsid w:val="00BD1BAB"/>
    <w:rsid w:val="00BE1CB5"/>
    <w:rsid w:val="00BE37BE"/>
    <w:rsid w:val="00BE3F6D"/>
    <w:rsid w:val="00BE5BB6"/>
    <w:rsid w:val="00C01591"/>
    <w:rsid w:val="00C04369"/>
    <w:rsid w:val="00C113D9"/>
    <w:rsid w:val="00C1336B"/>
    <w:rsid w:val="00C15BB5"/>
    <w:rsid w:val="00C315BC"/>
    <w:rsid w:val="00C3204C"/>
    <w:rsid w:val="00C46736"/>
    <w:rsid w:val="00C53443"/>
    <w:rsid w:val="00C5486C"/>
    <w:rsid w:val="00C60278"/>
    <w:rsid w:val="00C87DD3"/>
    <w:rsid w:val="00C90659"/>
    <w:rsid w:val="00C90B88"/>
    <w:rsid w:val="00C9437D"/>
    <w:rsid w:val="00CA4687"/>
    <w:rsid w:val="00CB6CC2"/>
    <w:rsid w:val="00CC08D3"/>
    <w:rsid w:val="00CC2EAF"/>
    <w:rsid w:val="00CC44F8"/>
    <w:rsid w:val="00CD573C"/>
    <w:rsid w:val="00D11C62"/>
    <w:rsid w:val="00D16A98"/>
    <w:rsid w:val="00D33FB6"/>
    <w:rsid w:val="00D35151"/>
    <w:rsid w:val="00D36910"/>
    <w:rsid w:val="00D37266"/>
    <w:rsid w:val="00D37D20"/>
    <w:rsid w:val="00D51BFE"/>
    <w:rsid w:val="00D5340B"/>
    <w:rsid w:val="00D575B7"/>
    <w:rsid w:val="00D72515"/>
    <w:rsid w:val="00D807D5"/>
    <w:rsid w:val="00D930A4"/>
    <w:rsid w:val="00DA5A69"/>
    <w:rsid w:val="00DC2E3F"/>
    <w:rsid w:val="00DD17B4"/>
    <w:rsid w:val="00DD1E3B"/>
    <w:rsid w:val="00DD6031"/>
    <w:rsid w:val="00DF1603"/>
    <w:rsid w:val="00E06F00"/>
    <w:rsid w:val="00E2276C"/>
    <w:rsid w:val="00E40318"/>
    <w:rsid w:val="00E52CC7"/>
    <w:rsid w:val="00E5339F"/>
    <w:rsid w:val="00E73827"/>
    <w:rsid w:val="00E74B71"/>
    <w:rsid w:val="00E91117"/>
    <w:rsid w:val="00E94C82"/>
    <w:rsid w:val="00EA4DBC"/>
    <w:rsid w:val="00EA5284"/>
    <w:rsid w:val="00EA6BB4"/>
    <w:rsid w:val="00EB6D01"/>
    <w:rsid w:val="00EC62FC"/>
    <w:rsid w:val="00ED6523"/>
    <w:rsid w:val="00EE3CA5"/>
    <w:rsid w:val="00EF52A3"/>
    <w:rsid w:val="00EF7956"/>
    <w:rsid w:val="00F011A8"/>
    <w:rsid w:val="00F04C9E"/>
    <w:rsid w:val="00F13474"/>
    <w:rsid w:val="00F13AD5"/>
    <w:rsid w:val="00F53874"/>
    <w:rsid w:val="00F565FA"/>
    <w:rsid w:val="00F72B48"/>
    <w:rsid w:val="00F85B36"/>
    <w:rsid w:val="00F91035"/>
    <w:rsid w:val="00FB2FBF"/>
    <w:rsid w:val="00FB5A4A"/>
    <w:rsid w:val="00FC4268"/>
    <w:rsid w:val="00FD1563"/>
    <w:rsid w:val="00FE595E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6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6F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6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F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33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mitraining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052C7B"/>
    <w:rsid w:val="00136A56"/>
    <w:rsid w:val="0014469A"/>
    <w:rsid w:val="00244BF7"/>
    <w:rsid w:val="002945FF"/>
    <w:rsid w:val="002A1C32"/>
    <w:rsid w:val="002E77EF"/>
    <w:rsid w:val="00320DF2"/>
    <w:rsid w:val="003252A6"/>
    <w:rsid w:val="00380499"/>
    <w:rsid w:val="0048272E"/>
    <w:rsid w:val="004E5EE3"/>
    <w:rsid w:val="0050440D"/>
    <w:rsid w:val="006470EC"/>
    <w:rsid w:val="00676526"/>
    <w:rsid w:val="00694FE4"/>
    <w:rsid w:val="006A7250"/>
    <w:rsid w:val="006F0E2F"/>
    <w:rsid w:val="006F7E9F"/>
    <w:rsid w:val="007150E7"/>
    <w:rsid w:val="00752CC4"/>
    <w:rsid w:val="007716FA"/>
    <w:rsid w:val="007A6F17"/>
    <w:rsid w:val="00811A9F"/>
    <w:rsid w:val="0084123B"/>
    <w:rsid w:val="008949BE"/>
    <w:rsid w:val="008A5FBE"/>
    <w:rsid w:val="00912258"/>
    <w:rsid w:val="00926F54"/>
    <w:rsid w:val="009A3EE5"/>
    <w:rsid w:val="00A050AD"/>
    <w:rsid w:val="00AE66F4"/>
    <w:rsid w:val="00AF3B9F"/>
    <w:rsid w:val="00B02F37"/>
    <w:rsid w:val="00B14C3F"/>
    <w:rsid w:val="00B4047F"/>
    <w:rsid w:val="00BF0E3A"/>
    <w:rsid w:val="00BF5DE1"/>
    <w:rsid w:val="00C25CA0"/>
    <w:rsid w:val="00CA110C"/>
    <w:rsid w:val="00D02B79"/>
    <w:rsid w:val="00D230B5"/>
    <w:rsid w:val="00D32E85"/>
    <w:rsid w:val="00D40527"/>
    <w:rsid w:val="00D41E01"/>
    <w:rsid w:val="00D76663"/>
    <w:rsid w:val="00DA182D"/>
    <w:rsid w:val="00DB67EA"/>
    <w:rsid w:val="00DB7FE7"/>
    <w:rsid w:val="00DE7996"/>
    <w:rsid w:val="00E86C88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aint Form</vt:lpstr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 Form</dc:title>
  <dc:subject/>
  <dc:creator>Belinda Fergusson</dc:creator>
  <cp:keywords/>
  <dc:description/>
  <cp:lastModifiedBy>Belinda Fergusson</cp:lastModifiedBy>
  <cp:revision>5</cp:revision>
  <cp:lastPrinted>2021-11-10T10:08:00Z</cp:lastPrinted>
  <dcterms:created xsi:type="dcterms:W3CDTF">2023-11-19T23:49:00Z</dcterms:created>
  <dcterms:modified xsi:type="dcterms:W3CDTF">2023-11-20T04:43:00Z</dcterms:modified>
  <cp:contentStatus>November 2023</cp:contentStatus>
</cp:coreProperties>
</file>